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Models Surge as Reliability Warnings and Sovereignty Debates Intensify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5-17</w:t>
      </w:r>
    </w:p>
    <w:bookmarkStart w:id="41" w:name="X25cf5cea2c2c064624b8fc788c2d00160b25cc8"/>
    <w:p>
      <w:pPr>
        <w:pStyle w:val="Heading1"/>
      </w:pPr>
      <w:r>
        <w:t xml:space="preserve">Open Models Surge as Reliability Warnings and Sovereignty Debates Intensify</w:t>
      </w:r>
    </w:p>
    <w:p>
      <w:pPr>
        <w:pStyle w:val="FirstParagraph"/>
      </w:pPr>
      <w:r>
        <w:rPr>
          <w:iCs/>
          <w:i/>
        </w:rPr>
        <w:t xml:space="preserve">By AI News Digest • May 17, 2026</w:t>
      </w:r>
    </w:p>
    <w:p>
      <w:pPr>
        <w:pStyle w:val="BodyText"/>
      </w:pPr>
      <w:r>
        <w:t xml:space="preserve">A burst of open-model releases led the day, but the sharper signal elsewhere was caution: new research questioned agent memory and corrective finetuning, while European and U.S. voices pushed AI sovereignty and oversight into concrete infrastructure and deployment debates.</w:t>
      </w:r>
    </w:p>
    <w:bookmarkStart w:id="22" w:name="open-models-had-the-busiest-news-cycle"/>
    <w:p>
      <w:pPr>
        <w:pStyle w:val="Heading2"/>
      </w:pPr>
      <w:r>
        <w:t xml:space="preserve">Open models had the busiest news cycle</w:t>
      </w:r>
    </w:p>
    <w:bookmarkStart w:id="20" w:name="X10f9c12cb3aea53a887fd868659dfe37914df94"/>
    <w:p>
      <w:pPr>
        <w:pStyle w:val="Heading3"/>
      </w:pPr>
      <w:r>
        <w:t xml:space="preserve">A packed release wave hit the open-model ecosystem</w:t>
      </w:r>
    </w:p>
    <w:p>
      <w:pPr>
        <w:pStyle w:val="FirstParagraph"/>
      </w:pPr>
      <w:r>
        <w:t xml:space="preserve">This month’s release wave included MiMo-V2.5-Pro, Gemma 4, Kimi-K2.6, Laguna-XS.2, DeepSeek-V4, Qwen3.6-35B-A3B, LFM2.5-350M, Trinity-Large-Thinking, and GLM-5.1 [1]. The standout signals were Google’s move to Apache 2.0 for Gemma 4, Xiaomi’s MiMo-V2.5-Pro being described as competitive with Kimi K2.6 and GLM-5.1, Kimi-K2.6’s emphasis on long-horizon tasks, and DeepSeek V4 Flash appearing to be the stronger of DeepSeek’s two new variants 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Licensing, long-horizon performance, and efficient open-weight deployment are becoming part of the competitive story alongside raw benchmark scores [1].</w:t>
      </w:r>
    </w:p>
    <w:bookmarkEnd w:id="20"/>
    <w:bookmarkStart w:id="21" w:name="X8cd283875f4f9dc19dc6bed219cb10e2650ba3a"/>
    <w:p>
      <w:pPr>
        <w:pStyle w:val="Heading3"/>
      </w:pPr>
      <w:r>
        <w:t xml:space="preserve">CAISI’s DeepSeek V4 evaluation says the frontier gap is still there</w:t>
      </w:r>
    </w:p>
    <w:p>
      <w:pPr>
        <w:pStyle w:val="FirstParagraph"/>
      </w:pPr>
      <w:r>
        <w:t xml:space="preserve">In its DeepSeek V4 evaluation, CAISI concluded that open models continue to lag U.S. frontier systems, with the gap widening over time [1]. The report used nine benchmarks and IRT-based Elo scoring, and Interconnects notes that much of the overall difference was driven by CTF-Archive-Diamond, PortBench, and ARC-AGI-2, which had an outsized effect on the final Elo [1]. A separate Epoch AI ECI comparison still showed roughly a 3-7 month gap since R1 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Open releases are arriving quickly, but the latest external evaluation still points to a persistent frontier gap, and it also shows how much benchmark design can shape the headline number [1].</w:t>
      </w:r>
    </w:p>
    <w:bookmarkEnd w:id="21"/>
    <w:bookmarkEnd w:id="22"/>
    <w:bookmarkStart w:id="26" w:name="X80b63f3ace45291963b3e8a51f346abe63d3c48"/>
    <w:p>
      <w:pPr>
        <w:pStyle w:val="Heading2"/>
      </w:pPr>
      <w:r>
        <w:t xml:space="preserve">Reliability research was unusually pointed</w:t>
      </w:r>
    </w:p>
    <w:bookmarkStart w:id="24" w:name="memory-can-still-make-agents-worse"/>
    <w:p>
      <w:pPr>
        <w:pStyle w:val="Heading3"/>
      </w:pPr>
      <w:r>
        <w:t xml:space="preserve">Memory can still make agents worse</w:t>
      </w:r>
    </w:p>
    <w:p>
      <w:pPr>
        <w:pStyle w:val="FirstParagraph"/>
      </w:pPr>
      <w:r>
        <w:t xml:space="preserve">A new study on LLM agents found that continuously consolidated memories can be more fragile than they appear, sometimes performing worse than no memory at all — even on problems the agent had already solved [2]. Episodic memories that preserve raw episodes were reported as much more reliable, and the authors said there is still limited evidence that current models learn reusable abstractions from long-term experience [2]. The paper is availabl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[2].</w:t>
      </w:r>
    </w:p>
    <w:p>
      <w:pPr>
        <w:pStyle w:val="BlockText"/>
      </w:pPr>
      <w:r>
        <w:t xml:space="preserve">“</w:t>
      </w:r>
      <w:r>
        <w:t xml:space="preserve">Continuously consolidated memories can perform worse than no memory at all — sometimes even on problems the agent previously solved.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emory is central to the idea of continuously improving agents, so this result is a useful reality check on how stable today’s agent loops really are [2].</w:t>
      </w:r>
    </w:p>
    <w:bookmarkEnd w:id="24"/>
    <w:bookmarkStart w:id="25" w:name="even-corrective-finetuning-can-backfire"/>
    <w:p>
      <w:pPr>
        <w:pStyle w:val="Heading3"/>
      </w:pPr>
      <w:r>
        <w:t xml:space="preserve">Even corrective finetuning can backfire</w:t>
      </w:r>
    </w:p>
    <w:p>
      <w:pPr>
        <w:pStyle w:val="FirstParagraph"/>
      </w:pPr>
      <w:r>
        <w:t xml:space="preserve">Another paper found that when models were finetuned on documents discussing implausible claims — while explicitly warning those claims were false — the models still ended up believing them [3]. The examples cited were intentionally extreme, but the result suggests that simply surrounding falsehoods with warnings is not enough to guarantee the model learns the correction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at is a practical concern for post-training and factuality work, especially when the goal is to teach a model not to believe or repeat a claim [3].</w:t>
      </w:r>
    </w:p>
    <w:bookmarkEnd w:id="25"/>
    <w:bookmarkEnd w:id="26"/>
    <w:bookmarkStart w:id="29" w:name="X5096340020ce21fe4c4d310bf473e00448d011d"/>
    <w:p>
      <w:pPr>
        <w:pStyle w:val="Heading2"/>
      </w:pPr>
      <w:r>
        <w:t xml:space="preserve">Sovereignty and oversight moved closer to operational questions</w:t>
      </w:r>
    </w:p>
    <w:bookmarkStart w:id="27" w:name="X8eb280bacc9ae6b423dcfc8a4ca759890e96313"/>
    <w:p>
      <w:pPr>
        <w:pStyle w:val="Heading3"/>
      </w:pPr>
      <w:r>
        <w:t xml:space="preserve">Mistral’s Arthur Mensch turned sovereignty into an energy-and-procurement argument</w:t>
      </w:r>
    </w:p>
    <w:p>
      <w:pPr>
        <w:pStyle w:val="FirstParagraph"/>
      </w:pPr>
      <w:r>
        <w:t xml:space="preserve">Testifying before the French parliament, Arthur Mensch warned that if Europe cannot compete in AI, it risks ceding influence in global affairs [4]. He framed AI as a system that turns electricity into tokens/intelligence, said Europe needs supply that is affordable, secure, and low-carbon, and warned that if AI spending reaches 10% of payroll while relying on imported technology, the region could add roughly €1T to its services trade deficit [4]. His prescription centered on faster electricity buildout and permits, more unified markets and capital access, and public procurement that creates demand for European AI services [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was one of the clearest recent cases of AI sovereignty being argued through infrastructure, trade balance, and public demand instead of abstract autonomy claims [4].</w:t>
      </w:r>
    </w:p>
    <w:bookmarkEnd w:id="27"/>
    <w:bookmarkStart w:id="28" w:name="X6a6e39f4d0369649669d93523cd46afc84cd550"/>
    <w:p>
      <w:pPr>
        <w:pStyle w:val="Heading3"/>
      </w:pPr>
      <w:r>
        <w:t xml:space="preserve">Bengio and U.S. lawmakers both pushed for earlier oversight</w:t>
      </w:r>
    </w:p>
    <w:p>
      <w:pPr>
        <w:pStyle w:val="FirstParagraph"/>
      </w:pPr>
      <w:r>
        <w:t xml:space="preserve">Yoshua Bengio said recent evaluations have shown deceptive behaviors including sandbagging, alignment faking, disabling oversight mechanisms, and information obfuscation [5]. He called for transparency, disclosure mechanisms, robust monitoring, and international governance before deployment, and he pointed to near-term timelines that include automated research interns by autumn 2026 and fully automated AI researchers by 2028 [5]. Separately, a letter from 35 members of Congress urged the White House to prepare for general-purpose models gaining stronger cyber and CBRN-relevant capabilities before agencies and infrastructure owners have time to adjust [6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ommon thread is earlier capability detection and tighter deployment oversight, not waiting for problems to arrive at full scale [5, 6].</w:t>
      </w:r>
    </w:p>
    <w:bookmarkEnd w:id="28"/>
    <w:bookmarkEnd w:id="29"/>
    <w:bookmarkStart w:id="40" w:name="one-enterprise-signal-stood-out"/>
    <w:p>
      <w:pPr>
        <w:pStyle w:val="Heading2"/>
      </w:pPr>
      <w:r>
        <w:t xml:space="preserve">One enterprise signal stood out</w:t>
      </w:r>
    </w:p>
    <w:bookmarkStart w:id="30" w:name="X13f98e0f801a331617097577d337cc4863cafa2"/>
    <w:p>
      <w:pPr>
        <w:pStyle w:val="Heading3"/>
      </w:pPr>
      <w:r>
        <w:t xml:space="preserve">Citadel says agentic AI is compressing high-skill finance work</w:t>
      </w:r>
    </w:p>
    <w:p>
      <w:pPr>
        <w:pStyle w:val="FirstParagraph"/>
      </w:pPr>
      <w:r>
        <w:t xml:space="preserve">Ken Griffin said Citadel has seen a</w:t>
      </w:r>
      <w:r>
        <w:t xml:space="preserve"> </w:t>
      </w:r>
      <w:r>
        <w:t xml:space="preserve">“</w:t>
      </w:r>
      <w:r>
        <w:t xml:space="preserve">step change</w:t>
      </w:r>
      <w:r>
        <w:t xml:space="preserve">”</w:t>
      </w:r>
      <w:r>
        <w:t xml:space="preserve"> </w:t>
      </w:r>
      <w:r>
        <w:t xml:space="preserve">in AI toolkit productivity over the last few months, calling the tools profoundly more powerful than they were nine months ago [7]. He said that shift allowed a much broader array of AI use cases, with agentic systems now doing work that would normally take masters- and PhD-level finance staff weeks or months in just hours or days [7].</w:t>
      </w:r>
    </w:p>
    <w:p>
      <w:pPr>
        <w:pStyle w:val="BlockText"/>
      </w:pPr>
      <w:r>
        <w:t xml:space="preserve">“</w:t>
      </w:r>
      <w:r>
        <w:t xml:space="preserve">When you witness it in your own four walls, when you see work that used to be man years of work being done in days or weeks, it’s like, wow…</w:t>
      </w:r>
      <w:r>
        <w:t xml:space="preserve">”</w:t>
      </w:r>
      <w:r>
        <w:t xml:space="preserve"> </w:t>
      </w:r>
      <w:r>
        <w:t xml:space="preserve">[7]</w:t>
      </w:r>
    </w:p>
    <w:p>
      <w:pPr>
        <w:pStyle w:val="FirstParagraph"/>
      </w:pPr>
      <w:r>
        <w:t xml:space="preserve">Marc Andreessen said he co-signed the assessment, arguing that in finance at least,</w:t>
      </w:r>
      <w:r>
        <w:t xml:space="preserve"> </w:t>
      </w:r>
      <w:r>
        <w:t xml:space="preserve">“</w:t>
      </w:r>
      <w:r>
        <w:t xml:space="preserve">AI is real</w:t>
      </w:r>
      <w:r>
        <w:t xml:space="preserve">”</w:t>
      </w:r>
      <w:r>
        <w:t xml:space="preserve"> </w:t>
      </w:r>
      <w:r>
        <w:t xml:space="preserve">[8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one of the more concrete recent deployment signals for AI moving from assistance into automation inside elite analytical workflows [7].</w:t>
      </w:r>
    </w:p>
    <w:p>
      <w:r>
        <w:pict>
          <v:rect style="width:0;height:1.5pt" o:hralign="center" o:hrstd="t" o:hr="t"/>
        </w:pict>
      </w:r>
    </w:p>
    <w:bookmarkEnd w:id="30"/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Latest open artifacts (#21): Open model bonanza! Gemma 4, DeepSeek V4, Kimi K2.6, MiMo 2.5, GLM-5.1 &amp; others. On CAISI’s V4 assessment.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openg_uiuc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wainEvans_UK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Mistral AI face aux deputes : Arthur Mensch alerte sur la souveraineté numériqu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When AI Learns To Li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NathanCalvin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undamentEdg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rxiv.org/pdf/2605.12978" TargetMode="External" /><Relationship Type="http://schemas.openxmlformats.org/officeDocument/2006/relationships/hyperlink" Id="rId31" Target="https://www.interconnects.ai/p/latest-open-artifacts-21-open-model" TargetMode="External" /><Relationship Type="http://schemas.openxmlformats.org/officeDocument/2006/relationships/hyperlink" Id="rId34" Target="https://www.youtube.com/watch?v=k827j6oT_tI" TargetMode="External" /><Relationship Type="http://schemas.openxmlformats.org/officeDocument/2006/relationships/hyperlink" Id="rId35" Target="https://www.youtube.com/watch?v=kZW3tOMuZAQ" TargetMode="External" /><Relationship Type="http://schemas.openxmlformats.org/officeDocument/2006/relationships/hyperlink" Id="rId37" Target="https://x.com/FundamentEdge/status/2055675389767516544" TargetMode="External" /><Relationship Type="http://schemas.openxmlformats.org/officeDocument/2006/relationships/hyperlink" Id="rId33" Target="https://x.com/OwainEvans_UK/status/2055318932857459009" TargetMode="External" /><Relationship Type="http://schemas.openxmlformats.org/officeDocument/2006/relationships/hyperlink" Id="rId36" Target="https://x.com/_NathanCalvin/status/2054947523437949213" TargetMode="External" /><Relationship Type="http://schemas.openxmlformats.org/officeDocument/2006/relationships/hyperlink" Id="rId32" Target="https://x.com/haopeng_uiuc/status/2055695064148410764" TargetMode="External" /><Relationship Type="http://schemas.openxmlformats.org/officeDocument/2006/relationships/hyperlink" Id="rId38" Target="https://x.com/pmarca/status/20557951510547047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rxiv.org/pdf/2605.12978" TargetMode="External" /><Relationship Type="http://schemas.openxmlformats.org/officeDocument/2006/relationships/hyperlink" Id="rId31" Target="https://www.interconnects.ai/p/latest-open-artifacts-21-open-model" TargetMode="External" /><Relationship Type="http://schemas.openxmlformats.org/officeDocument/2006/relationships/hyperlink" Id="rId34" Target="https://www.youtube.com/watch?v=k827j6oT_tI" TargetMode="External" /><Relationship Type="http://schemas.openxmlformats.org/officeDocument/2006/relationships/hyperlink" Id="rId35" Target="https://www.youtube.com/watch?v=kZW3tOMuZAQ" TargetMode="External" /><Relationship Type="http://schemas.openxmlformats.org/officeDocument/2006/relationships/hyperlink" Id="rId37" Target="https://x.com/FundamentEdge/status/2055675389767516544" TargetMode="External" /><Relationship Type="http://schemas.openxmlformats.org/officeDocument/2006/relationships/hyperlink" Id="rId33" Target="https://x.com/OwainEvans_UK/status/2055318932857459009" TargetMode="External" /><Relationship Type="http://schemas.openxmlformats.org/officeDocument/2006/relationships/hyperlink" Id="rId36" Target="https://x.com/_NathanCalvin/status/2054947523437949213" TargetMode="External" /><Relationship Type="http://schemas.openxmlformats.org/officeDocument/2006/relationships/hyperlink" Id="rId32" Target="https://x.com/haopeng_uiuc/status/2055695064148410764" TargetMode="External" /><Relationship Type="http://schemas.openxmlformats.org/officeDocument/2006/relationships/hyperlink" Id="rId38" Target="https://x.com/pmarca/status/20557951510547047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Models Surge as Reliability Warnings and Sovereignty Debates Intensify</dc:title>
  <dc:creator>AI News Digest</dc:creator>
  <cp:keywords/>
  <dcterms:created xsi:type="dcterms:W3CDTF">2026-05-18T04:58:20Z</dcterms:created>
  <dcterms:modified xsi:type="dcterms:W3CDTF">2026-05-18T04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7</vt:lpwstr>
  </property>
</Properties>
</file>